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148D" w:rsidRPr="0076148D" w:rsidRDefault="0076148D" w:rsidP="0076148D">
      <w:pPr>
        <w:jc w:val="center"/>
        <w:rPr>
          <w:rFonts w:ascii="Verdana" w:hAnsi="Verdana" w:cs="Times New Roman"/>
          <w:b/>
          <w:sz w:val="28"/>
          <w:lang w:val="es-ES_tradnl"/>
        </w:rPr>
      </w:pPr>
      <w:r w:rsidRPr="0076148D">
        <w:rPr>
          <w:rFonts w:ascii="Verdana" w:hAnsi="Verdana" w:cs="Times New Roman"/>
          <w:b/>
          <w:bCs/>
          <w:sz w:val="28"/>
          <w:lang w:val="es-ES_tradnl"/>
        </w:rPr>
        <w:t>Gana un premio, no traigas la gripe: Cómo prevenir enfermedades en animales y personas</w:t>
      </w:r>
    </w:p>
    <w:p w:rsidR="001A1248" w:rsidRPr="0076148D" w:rsidRDefault="001A1248" w:rsidP="001A1248">
      <w:pPr>
        <w:jc w:val="center"/>
        <w:rPr>
          <w:rFonts w:ascii="Verdana" w:eastAsia="Verdana" w:hAnsi="Verdana" w:cs="Verdana"/>
          <w:b/>
          <w:sz w:val="24"/>
          <w:szCs w:val="24"/>
          <w:lang w:val="es-ES_tradnl"/>
        </w:rPr>
      </w:pPr>
    </w:p>
    <w:p w:rsidR="0076148D" w:rsidRPr="0076148D" w:rsidRDefault="0076148D" w:rsidP="002276E5">
      <w:pPr>
        <w:jc w:val="center"/>
        <w:rPr>
          <w:rFonts w:ascii="Verdana" w:eastAsia="Verdana" w:hAnsi="Verdana" w:cs="Verdana"/>
          <w:b/>
          <w:sz w:val="24"/>
          <w:szCs w:val="24"/>
          <w:lang w:val="es-419"/>
        </w:rPr>
      </w:pPr>
      <w:r w:rsidRPr="0076148D">
        <w:rPr>
          <w:rFonts w:ascii="Verdana" w:hAnsi="Verdana"/>
          <w:b/>
          <w:sz w:val="24"/>
          <w:szCs w:val="24"/>
          <w:lang w:val="es"/>
        </w:rPr>
        <w:t>Lección 3: Cómo se propagan los gérmenes</w:t>
      </w:r>
    </w:p>
    <w:p w:rsidR="0076148D" w:rsidRPr="0076148D" w:rsidRDefault="0076148D" w:rsidP="002276E5">
      <w:pPr>
        <w:jc w:val="center"/>
        <w:rPr>
          <w:rFonts w:ascii="Verdana" w:eastAsia="Verdana" w:hAnsi="Verdana" w:cs="Verdana"/>
          <w:b/>
          <w:sz w:val="24"/>
          <w:szCs w:val="24"/>
          <w:lang w:val="es-419"/>
        </w:rPr>
      </w:pPr>
      <w:r w:rsidRPr="0076148D">
        <w:rPr>
          <w:rFonts w:ascii="Verdana" w:hAnsi="Verdana"/>
          <w:b/>
          <w:sz w:val="24"/>
          <w:szCs w:val="24"/>
          <w:lang w:val="es"/>
        </w:rPr>
        <w:t>Objetivos de aprendizaje</w:t>
      </w:r>
    </w:p>
    <w:p w:rsidR="001A1248" w:rsidRPr="0076148D" w:rsidRDefault="001A1248" w:rsidP="001A1248">
      <w:pPr>
        <w:rPr>
          <w:rFonts w:ascii="Verdana" w:eastAsia="Verdana" w:hAnsi="Verdana" w:cs="Verdana"/>
          <w:b/>
          <w:sz w:val="24"/>
          <w:szCs w:val="24"/>
          <w:lang w:val="es-419"/>
        </w:rPr>
      </w:pPr>
    </w:p>
    <w:p w:rsidR="0076148D" w:rsidRPr="0076148D" w:rsidRDefault="0076148D" w:rsidP="0076148D">
      <w:pPr>
        <w:pStyle w:val="ListParagraph"/>
        <w:numPr>
          <w:ilvl w:val="0"/>
          <w:numId w:val="5"/>
        </w:numPr>
        <w:rPr>
          <w:rFonts w:ascii="Verdana" w:hAnsi="Verdana"/>
          <w:b/>
          <w:sz w:val="24"/>
          <w:lang w:val="es-419"/>
        </w:rPr>
      </w:pPr>
      <w:r w:rsidRPr="0076148D">
        <w:rPr>
          <w:rFonts w:ascii="Verdana" w:hAnsi="Verdana"/>
          <w:b/>
          <w:sz w:val="24"/>
          <w:lang w:val="es-419"/>
        </w:rPr>
        <w:t>Dime 4 formas en que los gérmenes se pueden transmitir.</w:t>
      </w:r>
    </w:p>
    <w:p w:rsidR="0076148D" w:rsidRPr="0076148D" w:rsidRDefault="0076148D" w:rsidP="0076148D">
      <w:pPr>
        <w:pStyle w:val="ListParagraph"/>
        <w:numPr>
          <w:ilvl w:val="0"/>
          <w:numId w:val="5"/>
        </w:numPr>
        <w:rPr>
          <w:rFonts w:ascii="Verdana" w:hAnsi="Verdana"/>
          <w:b/>
          <w:sz w:val="24"/>
          <w:lang w:val="es-419"/>
        </w:rPr>
      </w:pPr>
      <w:r w:rsidRPr="0076148D">
        <w:rPr>
          <w:rFonts w:ascii="Verdana" w:hAnsi="Verdana"/>
          <w:b/>
          <w:sz w:val="24"/>
          <w:lang w:val="es-419"/>
        </w:rPr>
        <w:t xml:space="preserve">Dime las formas de evitar que los gérmenes se propaguen. </w:t>
      </w:r>
    </w:p>
    <w:p w:rsidR="001A1248" w:rsidRPr="0076148D" w:rsidRDefault="001A1248" w:rsidP="001A1248">
      <w:pPr>
        <w:rPr>
          <w:lang w:val="es-419"/>
        </w:rPr>
      </w:pPr>
    </w:p>
    <w:p w:rsidR="001A1248" w:rsidRPr="0076148D" w:rsidRDefault="001A1248" w:rsidP="001A1248">
      <w:pPr>
        <w:rPr>
          <w:lang w:val="es-419"/>
        </w:rPr>
      </w:pPr>
    </w:p>
    <w:p w:rsidR="001A1248" w:rsidRPr="0076148D" w:rsidRDefault="001A1248" w:rsidP="001A1248">
      <w:pPr>
        <w:ind w:left="720"/>
        <w:rPr>
          <w:lang w:val="es-419"/>
        </w:rPr>
      </w:pPr>
    </w:p>
    <w:p w:rsidR="001A1248" w:rsidRPr="0076148D" w:rsidRDefault="001A1248" w:rsidP="001A1248">
      <w:pPr>
        <w:rPr>
          <w:lang w:val="es-419"/>
        </w:rPr>
      </w:pPr>
    </w:p>
    <w:p w:rsidR="001A1248" w:rsidRPr="0076148D" w:rsidRDefault="001A1248" w:rsidP="001A1248">
      <w:pPr>
        <w:rPr>
          <w:b/>
          <w:lang w:val="es-419"/>
        </w:rPr>
      </w:pPr>
    </w:p>
    <w:p w:rsidR="006A586D" w:rsidRPr="0076148D" w:rsidRDefault="0076148D">
      <w:pPr>
        <w:rPr>
          <w:lang w:val="es-419"/>
        </w:rPr>
      </w:pPr>
      <w:bookmarkStart w:id="0" w:name="_GoBack"/>
      <w:bookmarkEnd w:id="0"/>
    </w:p>
    <w:sectPr w:rsidR="006A586D" w:rsidRPr="007614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297E2B"/>
    <w:multiLevelType w:val="hybridMultilevel"/>
    <w:tmpl w:val="01A68A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C352D1"/>
    <w:multiLevelType w:val="multilevel"/>
    <w:tmpl w:val="B60ECCBC"/>
    <w:lvl w:ilvl="0">
      <w:start w:val="1"/>
      <w:numFmt w:val="decimal"/>
      <w:pStyle w:val="YIA-LO-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F760C9B"/>
    <w:multiLevelType w:val="hybridMultilevel"/>
    <w:tmpl w:val="69623BD0"/>
    <w:lvl w:ilvl="0" w:tplc="16BEF474">
      <w:start w:val="1"/>
      <w:numFmt w:val="decimal"/>
      <w:lvlText w:val="%1."/>
      <w:lvlJc w:val="left"/>
      <w:pPr>
        <w:ind w:left="1080" w:hanging="360"/>
      </w:pPr>
      <w:rPr>
        <w:rFonts w:ascii="Verdana" w:hAnsi="Verdana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4403617"/>
    <w:multiLevelType w:val="multilevel"/>
    <w:tmpl w:val="027CCC00"/>
    <w:lvl w:ilvl="0">
      <w:start w:val="1"/>
      <w:numFmt w:val="bullet"/>
      <w:pStyle w:val="YIA-LO-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NzM0M7U0NDcwNrVQ0lEKTi0uzszPAykwrAUAlD+FkSwAAAA="/>
  </w:docVars>
  <w:rsids>
    <w:rsidRoot w:val="001A1248"/>
    <w:rsid w:val="001A1248"/>
    <w:rsid w:val="003B7C28"/>
    <w:rsid w:val="00564A2F"/>
    <w:rsid w:val="005E3FE2"/>
    <w:rsid w:val="0076148D"/>
    <w:rsid w:val="009A19E4"/>
    <w:rsid w:val="00C66A50"/>
    <w:rsid w:val="00DE2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4520DC7-3C9D-44C2-91FD-6E1684711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1A1248"/>
    <w:pPr>
      <w:spacing w:after="0" w:line="276" w:lineRule="auto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248"/>
    <w:pPr>
      <w:ind w:left="720"/>
      <w:contextualSpacing/>
    </w:pPr>
  </w:style>
  <w:style w:type="paragraph" w:customStyle="1" w:styleId="YIA-LO-answer">
    <w:name w:val="YIA-LO-answer"/>
    <w:basedOn w:val="Normal"/>
    <w:link w:val="YIA-LO-answerChar"/>
    <w:qFormat/>
    <w:rsid w:val="001A1248"/>
    <w:pPr>
      <w:ind w:left="1080"/>
    </w:pPr>
    <w:rPr>
      <w:rFonts w:ascii="Verdana" w:hAnsi="Verdana"/>
      <w:sz w:val="24"/>
    </w:rPr>
  </w:style>
  <w:style w:type="character" w:customStyle="1" w:styleId="YIA-LO-answerChar">
    <w:name w:val="YIA-LO-answer Char"/>
    <w:basedOn w:val="DefaultParagraphFont"/>
    <w:link w:val="YIA-LO-answer"/>
    <w:rsid w:val="001A1248"/>
    <w:rPr>
      <w:rFonts w:ascii="Verdana" w:eastAsia="Arial" w:hAnsi="Verdana" w:cs="Arial"/>
      <w:color w:val="000000"/>
      <w:sz w:val="24"/>
    </w:rPr>
  </w:style>
  <w:style w:type="paragraph" w:customStyle="1" w:styleId="YIA-LO-bullet">
    <w:name w:val="YIA-LO-bullet"/>
    <w:basedOn w:val="Normal"/>
    <w:link w:val="YIA-LO-bulletChar"/>
    <w:qFormat/>
    <w:rsid w:val="001A1248"/>
    <w:pPr>
      <w:numPr>
        <w:numId w:val="2"/>
      </w:numPr>
      <w:ind w:hanging="360"/>
      <w:contextualSpacing/>
    </w:pPr>
    <w:rPr>
      <w:rFonts w:ascii="Verdana" w:eastAsia="Verdana" w:hAnsi="Verdana" w:cs="Verdana"/>
      <w:sz w:val="24"/>
      <w:szCs w:val="24"/>
    </w:rPr>
  </w:style>
  <w:style w:type="character" w:customStyle="1" w:styleId="YIA-LO-bulletChar">
    <w:name w:val="YIA-LO-bullet Char"/>
    <w:basedOn w:val="DefaultParagraphFont"/>
    <w:link w:val="YIA-LO-bullet"/>
    <w:rsid w:val="001A1248"/>
    <w:rPr>
      <w:rFonts w:ascii="Verdana" w:eastAsia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Molly J [CFSPH]</dc:creator>
  <cp:keywords/>
  <dc:description/>
  <cp:lastModifiedBy>Lenardon, Maria V [CFSPH]</cp:lastModifiedBy>
  <cp:revision>3</cp:revision>
  <dcterms:created xsi:type="dcterms:W3CDTF">2021-08-19T19:49:00Z</dcterms:created>
  <dcterms:modified xsi:type="dcterms:W3CDTF">2021-08-19T19:52:00Z</dcterms:modified>
</cp:coreProperties>
</file>